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728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sia Bekus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cja Bekus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ROK ZA DARMO!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